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65B15" w14:textId="5F4393E6" w:rsidR="00715647" w:rsidRPr="0022546B" w:rsidRDefault="009132D3" w:rsidP="00715647">
      <w:pPr>
        <w:jc w:val="center"/>
        <w:rPr>
          <w:sz w:val="24"/>
          <w:szCs w:val="24"/>
        </w:rPr>
      </w:pPr>
      <w:r w:rsidRPr="0022546B">
        <w:rPr>
          <w:rFonts w:hint="eastAsia"/>
          <w:sz w:val="24"/>
          <w:szCs w:val="24"/>
        </w:rPr>
        <w:t>第</w:t>
      </w:r>
      <w:r w:rsidRPr="0022546B">
        <w:rPr>
          <w:sz w:val="24"/>
          <w:szCs w:val="24"/>
        </w:rPr>
        <w:t>2</w:t>
      </w:r>
      <w:r w:rsidR="00BB4C52">
        <w:rPr>
          <w:rFonts w:hint="eastAsia"/>
          <w:sz w:val="24"/>
          <w:szCs w:val="24"/>
        </w:rPr>
        <w:t>5</w:t>
      </w:r>
      <w:r w:rsidRPr="0022546B">
        <w:rPr>
          <w:sz w:val="24"/>
          <w:szCs w:val="24"/>
        </w:rPr>
        <w:t>回国際マイコプラズマ学会学術集会</w:t>
      </w:r>
    </w:p>
    <w:p w14:paraId="3E724C18" w14:textId="5DDF6301" w:rsidR="00E01895" w:rsidRPr="00B318F0" w:rsidRDefault="009132D3" w:rsidP="00715647">
      <w:pPr>
        <w:jc w:val="center"/>
        <w:rPr>
          <w:sz w:val="44"/>
          <w:szCs w:val="44"/>
        </w:rPr>
      </w:pPr>
      <w:r w:rsidRPr="00B318F0">
        <w:rPr>
          <w:rFonts w:hint="eastAsia"/>
          <w:sz w:val="44"/>
          <w:szCs w:val="44"/>
        </w:rPr>
        <w:t>参加助成申請書</w:t>
      </w:r>
    </w:p>
    <w:p w14:paraId="07FA5E50" w14:textId="2B00D86A" w:rsidR="009132D3" w:rsidRDefault="009132D3" w:rsidP="00146262"/>
    <w:p w14:paraId="753C0260" w14:textId="77777777" w:rsidR="00715647" w:rsidRDefault="00715647" w:rsidP="009132D3">
      <w:pPr>
        <w:ind w:left="5040" w:firstLine="840"/>
      </w:pPr>
    </w:p>
    <w:p w14:paraId="5A7B1A92" w14:textId="07AC3A0F" w:rsidR="009132D3" w:rsidRDefault="009132D3" w:rsidP="0022546B">
      <w:pPr>
        <w:ind w:left="5040" w:firstLine="840"/>
        <w:jc w:val="right"/>
      </w:pPr>
      <w:r>
        <w:rPr>
          <w:rFonts w:hint="eastAsia"/>
        </w:rPr>
        <w:t>令和　　年　　月　　日</w:t>
      </w:r>
    </w:p>
    <w:p w14:paraId="1DAE0172" w14:textId="377A3207" w:rsidR="009132D3" w:rsidRPr="007F64FE" w:rsidRDefault="009132D3" w:rsidP="00146262"/>
    <w:p w14:paraId="65DE188C" w14:textId="3E433692" w:rsidR="009132D3" w:rsidRDefault="009132D3" w:rsidP="00146262">
      <w:r>
        <w:rPr>
          <w:rFonts w:hint="eastAsia"/>
        </w:rPr>
        <w:t>日本マイコプラズマ学会　理事長　殿</w:t>
      </w:r>
    </w:p>
    <w:p w14:paraId="33914938" w14:textId="5BC89239" w:rsidR="009132D3" w:rsidRDefault="009132D3" w:rsidP="00146262"/>
    <w:p w14:paraId="389E7032" w14:textId="3C3146ED" w:rsidR="0022546B" w:rsidRDefault="0022546B" w:rsidP="00146262">
      <w:r>
        <w:rPr>
          <w:rFonts w:hint="eastAsia"/>
        </w:rPr>
        <w:t xml:space="preserve">　</w:t>
      </w:r>
      <w:r w:rsidR="0013356F">
        <w:rPr>
          <w:rFonts w:hint="eastAsia"/>
        </w:rPr>
        <w:t xml:space="preserve">　私は</w:t>
      </w:r>
      <w:r w:rsidR="0013356F" w:rsidRPr="0013356F">
        <w:rPr>
          <w:rFonts w:hint="eastAsia"/>
        </w:rPr>
        <w:t>第</w:t>
      </w:r>
      <w:r w:rsidR="0013356F" w:rsidRPr="0013356F">
        <w:t>2</w:t>
      </w:r>
      <w:r w:rsidR="00BB4C52">
        <w:rPr>
          <w:rFonts w:hint="eastAsia"/>
        </w:rPr>
        <w:t>5</w:t>
      </w:r>
      <w:r w:rsidR="0013356F" w:rsidRPr="0013356F">
        <w:t>回国際マイコプラズマ学会学術集会</w:t>
      </w:r>
      <w:r w:rsidR="0013356F">
        <w:rPr>
          <w:rFonts w:hint="eastAsia"/>
        </w:rPr>
        <w:t>の参加助成に申し込みます。</w:t>
      </w:r>
    </w:p>
    <w:p w14:paraId="7257CE63" w14:textId="49341AD5" w:rsidR="0022546B" w:rsidRDefault="0022546B" w:rsidP="00146262"/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405"/>
        <w:gridCol w:w="7331"/>
      </w:tblGrid>
      <w:tr w:rsidR="00B318F0" w14:paraId="0D212B1B" w14:textId="77777777" w:rsidTr="00B318F0">
        <w:tc>
          <w:tcPr>
            <w:tcW w:w="2405" w:type="dxa"/>
          </w:tcPr>
          <w:p w14:paraId="244D6920" w14:textId="2E348262" w:rsidR="00B318F0" w:rsidRDefault="00B318F0" w:rsidP="00146262">
            <w:r>
              <w:rPr>
                <w:rFonts w:hint="eastAsia"/>
              </w:rPr>
              <w:t>氏名（漢字）</w:t>
            </w:r>
          </w:p>
        </w:tc>
        <w:tc>
          <w:tcPr>
            <w:tcW w:w="7331" w:type="dxa"/>
          </w:tcPr>
          <w:p w14:paraId="48C6C931" w14:textId="77777777" w:rsidR="00B318F0" w:rsidRDefault="00B318F0" w:rsidP="00146262"/>
        </w:tc>
      </w:tr>
      <w:tr w:rsidR="00B318F0" w14:paraId="47C72D94" w14:textId="77777777" w:rsidTr="00B318F0">
        <w:tc>
          <w:tcPr>
            <w:tcW w:w="2405" w:type="dxa"/>
          </w:tcPr>
          <w:p w14:paraId="4C7F572A" w14:textId="3A81E24C" w:rsidR="00B318F0" w:rsidRDefault="00B318F0" w:rsidP="00146262">
            <w:r>
              <w:rPr>
                <w:rFonts w:hint="eastAsia"/>
              </w:rPr>
              <w:t>氏名（フリガナ）</w:t>
            </w:r>
          </w:p>
        </w:tc>
        <w:tc>
          <w:tcPr>
            <w:tcW w:w="7331" w:type="dxa"/>
          </w:tcPr>
          <w:p w14:paraId="4C3FD47A" w14:textId="77777777" w:rsidR="00B318F0" w:rsidRDefault="00B318F0" w:rsidP="00146262"/>
        </w:tc>
      </w:tr>
      <w:tr w:rsidR="00B318F0" w14:paraId="792F0679" w14:textId="77777777" w:rsidTr="00B318F0">
        <w:tc>
          <w:tcPr>
            <w:tcW w:w="2405" w:type="dxa"/>
          </w:tcPr>
          <w:p w14:paraId="3F2C57C3" w14:textId="52BA08D5" w:rsidR="00B318F0" w:rsidRDefault="00B318F0" w:rsidP="00146262">
            <w:r>
              <w:rPr>
                <w:rFonts w:hint="eastAsia"/>
              </w:rPr>
              <w:t>会員番号</w:t>
            </w:r>
          </w:p>
        </w:tc>
        <w:tc>
          <w:tcPr>
            <w:tcW w:w="7331" w:type="dxa"/>
          </w:tcPr>
          <w:p w14:paraId="232FBB3E" w14:textId="77777777" w:rsidR="00B318F0" w:rsidRDefault="00B318F0" w:rsidP="00146262"/>
        </w:tc>
      </w:tr>
      <w:tr w:rsidR="00B318F0" w14:paraId="15A02149" w14:textId="77777777" w:rsidTr="00B318F0">
        <w:tc>
          <w:tcPr>
            <w:tcW w:w="2405" w:type="dxa"/>
          </w:tcPr>
          <w:p w14:paraId="1C183EB4" w14:textId="15B83171" w:rsidR="00B318F0" w:rsidRDefault="00B318F0" w:rsidP="00146262">
            <w:r>
              <w:rPr>
                <w:rFonts w:hint="eastAsia"/>
              </w:rPr>
              <w:t>入会日</w:t>
            </w:r>
            <w:r w:rsidR="00847203">
              <w:rPr>
                <w:rFonts w:hint="eastAsia"/>
              </w:rPr>
              <w:t xml:space="preserve">　※</w:t>
            </w:r>
          </w:p>
        </w:tc>
        <w:tc>
          <w:tcPr>
            <w:tcW w:w="7331" w:type="dxa"/>
          </w:tcPr>
          <w:p w14:paraId="692A44D9" w14:textId="77777777" w:rsidR="00B318F0" w:rsidRDefault="00B318F0" w:rsidP="00146262"/>
        </w:tc>
      </w:tr>
      <w:tr w:rsidR="00B318F0" w14:paraId="04622069" w14:textId="77777777" w:rsidTr="005D559E">
        <w:tc>
          <w:tcPr>
            <w:tcW w:w="9736" w:type="dxa"/>
            <w:gridSpan w:val="2"/>
          </w:tcPr>
          <w:p w14:paraId="07DBAD08" w14:textId="4A216785" w:rsidR="00B318F0" w:rsidRDefault="00B318F0" w:rsidP="00146262">
            <w:r w:rsidRPr="00B318F0">
              <w:rPr>
                <w:rFonts w:hint="eastAsia"/>
              </w:rPr>
              <w:t>日本マイコプラズマ学会に</w:t>
            </w:r>
            <w:r w:rsidRPr="00B318F0">
              <w:t>2年以上所属</w:t>
            </w:r>
            <w:r w:rsidR="00917004">
              <w:rPr>
                <w:rFonts w:hint="eastAsia"/>
              </w:rPr>
              <w:t>（</w:t>
            </w:r>
            <w:r w:rsidR="00917004" w:rsidRPr="00B318F0">
              <w:t>2023年7月16日時点</w:t>
            </w:r>
            <w:r w:rsidR="00917004">
              <w:rPr>
                <w:rFonts w:hint="eastAsia"/>
              </w:rPr>
              <w:t>）</w:t>
            </w:r>
            <w:r w:rsidRPr="00B318F0">
              <w:t>している、あるいは、今後を含めて2年以上所属すること</w:t>
            </w:r>
            <w:r>
              <w:rPr>
                <w:rFonts w:hint="eastAsia"/>
              </w:rPr>
              <w:t>を誓います。</w:t>
            </w:r>
          </w:p>
          <w:p w14:paraId="426FC912" w14:textId="77777777" w:rsidR="00B318F0" w:rsidRDefault="00B318F0" w:rsidP="00B318F0">
            <w:pPr>
              <w:ind w:leftChars="2174" w:left="4565"/>
              <w:jc w:val="left"/>
            </w:pPr>
          </w:p>
          <w:p w14:paraId="4FAEEA5F" w14:textId="36754D28" w:rsidR="00B318F0" w:rsidRPr="00B318F0" w:rsidRDefault="00B318F0" w:rsidP="00B318F0">
            <w:pPr>
              <w:ind w:leftChars="1566" w:left="3289"/>
              <w:jc w:val="left"/>
              <w:rPr>
                <w:u w:val="single"/>
              </w:rPr>
            </w:pPr>
            <w:r>
              <w:rPr>
                <w:rFonts w:hint="eastAsia"/>
              </w:rPr>
              <w:t xml:space="preserve">署名（直筆のみ）　　</w:t>
            </w:r>
            <w:r>
              <w:rPr>
                <w:rFonts w:hint="eastAsia"/>
                <w:u w:val="single"/>
              </w:rPr>
              <w:t xml:space="preserve">　　　　　　　　　　　　　　　　　　　</w:t>
            </w:r>
          </w:p>
        </w:tc>
      </w:tr>
      <w:tr w:rsidR="00B318F0" w14:paraId="4781DC31" w14:textId="77777777" w:rsidTr="00B318F0">
        <w:tc>
          <w:tcPr>
            <w:tcW w:w="2405" w:type="dxa"/>
          </w:tcPr>
          <w:p w14:paraId="32FAE81A" w14:textId="77777777" w:rsidR="00B318F0" w:rsidRDefault="00B318F0" w:rsidP="00146262"/>
        </w:tc>
        <w:tc>
          <w:tcPr>
            <w:tcW w:w="7331" w:type="dxa"/>
          </w:tcPr>
          <w:p w14:paraId="5EA6FE97" w14:textId="77777777" w:rsidR="00B318F0" w:rsidRDefault="00B318F0" w:rsidP="00146262"/>
        </w:tc>
      </w:tr>
      <w:tr w:rsidR="00B318F0" w14:paraId="47C91080" w14:textId="77777777" w:rsidTr="00B318F0">
        <w:tc>
          <w:tcPr>
            <w:tcW w:w="2405" w:type="dxa"/>
          </w:tcPr>
          <w:p w14:paraId="3B29A8F0" w14:textId="53F05C70" w:rsidR="00B318F0" w:rsidRDefault="00B318F0" w:rsidP="00146262">
            <w:r>
              <w:rPr>
                <w:rFonts w:hint="eastAsia"/>
              </w:rPr>
              <w:t>所属</w:t>
            </w:r>
          </w:p>
        </w:tc>
        <w:tc>
          <w:tcPr>
            <w:tcW w:w="7331" w:type="dxa"/>
          </w:tcPr>
          <w:p w14:paraId="4842DA9A" w14:textId="77777777" w:rsidR="00B318F0" w:rsidRDefault="00B318F0" w:rsidP="00146262"/>
        </w:tc>
      </w:tr>
      <w:tr w:rsidR="00B318F0" w14:paraId="5BCAF929" w14:textId="77777777" w:rsidTr="00847203">
        <w:tc>
          <w:tcPr>
            <w:tcW w:w="2405" w:type="dxa"/>
            <w:tcBorders>
              <w:bottom w:val="single" w:sz="4" w:space="0" w:color="auto"/>
            </w:tcBorders>
          </w:tcPr>
          <w:p w14:paraId="078ACE14" w14:textId="7413EB63" w:rsidR="00B318F0" w:rsidRDefault="00B318F0" w:rsidP="00146262">
            <w:r>
              <w:rPr>
                <w:rFonts w:hint="eastAsia"/>
              </w:rPr>
              <w:t>所属先住所</w:t>
            </w:r>
          </w:p>
        </w:tc>
        <w:tc>
          <w:tcPr>
            <w:tcW w:w="7331" w:type="dxa"/>
            <w:tcBorders>
              <w:bottom w:val="single" w:sz="4" w:space="0" w:color="auto"/>
            </w:tcBorders>
          </w:tcPr>
          <w:p w14:paraId="731084FE" w14:textId="77777777" w:rsidR="00B318F0" w:rsidRDefault="00B318F0" w:rsidP="00146262"/>
        </w:tc>
      </w:tr>
      <w:tr w:rsidR="00B318F0" w14:paraId="607EF3B9" w14:textId="77777777" w:rsidTr="00847203">
        <w:tc>
          <w:tcPr>
            <w:tcW w:w="2405" w:type="dxa"/>
            <w:tcBorders>
              <w:bottom w:val="single" w:sz="4" w:space="0" w:color="auto"/>
            </w:tcBorders>
          </w:tcPr>
          <w:p w14:paraId="1F641204" w14:textId="0C001101" w:rsidR="00B318F0" w:rsidRDefault="00B318F0" w:rsidP="00146262">
            <w:r>
              <w:rPr>
                <w:rFonts w:hint="eastAsia"/>
              </w:rPr>
              <w:t>学年</w:t>
            </w:r>
          </w:p>
        </w:tc>
        <w:tc>
          <w:tcPr>
            <w:tcW w:w="7331" w:type="dxa"/>
            <w:tcBorders>
              <w:bottom w:val="single" w:sz="4" w:space="0" w:color="auto"/>
            </w:tcBorders>
          </w:tcPr>
          <w:p w14:paraId="5D13ED2E" w14:textId="77777777" w:rsidR="00B318F0" w:rsidRDefault="00B318F0" w:rsidP="00146262"/>
        </w:tc>
      </w:tr>
      <w:tr w:rsidR="00847203" w14:paraId="7127E9C3" w14:textId="77777777" w:rsidTr="00847203">
        <w:tc>
          <w:tcPr>
            <w:tcW w:w="24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225236" w14:textId="77777777" w:rsidR="00847203" w:rsidRDefault="00847203" w:rsidP="00146262"/>
        </w:tc>
        <w:tc>
          <w:tcPr>
            <w:tcW w:w="73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B8A893" w14:textId="77777777" w:rsidR="00847203" w:rsidRDefault="00847203" w:rsidP="00146262"/>
        </w:tc>
      </w:tr>
      <w:tr w:rsidR="00B318F0" w14:paraId="332E535E" w14:textId="77777777" w:rsidTr="00847203"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C58186" w14:textId="6786FC0D" w:rsidR="00B318F0" w:rsidRDefault="00B318F0" w:rsidP="00146262">
            <w:r>
              <w:rPr>
                <w:rFonts w:hint="eastAsia"/>
              </w:rPr>
              <w:t>振込先</w:t>
            </w:r>
          </w:p>
        </w:tc>
        <w:tc>
          <w:tcPr>
            <w:tcW w:w="73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06AD2B" w14:textId="77777777" w:rsidR="00B318F0" w:rsidRDefault="00B318F0" w:rsidP="00146262"/>
        </w:tc>
      </w:tr>
      <w:tr w:rsidR="00B318F0" w14:paraId="2CA1DA21" w14:textId="77777777" w:rsidTr="00847203">
        <w:tc>
          <w:tcPr>
            <w:tcW w:w="2405" w:type="dxa"/>
            <w:tcBorders>
              <w:top w:val="single" w:sz="4" w:space="0" w:color="auto"/>
            </w:tcBorders>
          </w:tcPr>
          <w:p w14:paraId="497774C5" w14:textId="295AB08E" w:rsidR="00B318F0" w:rsidRDefault="00B318F0" w:rsidP="00146262">
            <w:r>
              <w:rPr>
                <w:rFonts w:hint="eastAsia"/>
              </w:rPr>
              <w:t>銀行名</w:t>
            </w:r>
          </w:p>
        </w:tc>
        <w:tc>
          <w:tcPr>
            <w:tcW w:w="7331" w:type="dxa"/>
            <w:tcBorders>
              <w:top w:val="single" w:sz="4" w:space="0" w:color="auto"/>
            </w:tcBorders>
          </w:tcPr>
          <w:p w14:paraId="06C77360" w14:textId="77777777" w:rsidR="00B318F0" w:rsidRDefault="00B318F0" w:rsidP="00146262"/>
        </w:tc>
      </w:tr>
      <w:tr w:rsidR="00B318F0" w14:paraId="45A165A4" w14:textId="77777777" w:rsidTr="00B318F0">
        <w:tc>
          <w:tcPr>
            <w:tcW w:w="2405" w:type="dxa"/>
          </w:tcPr>
          <w:p w14:paraId="5839FCED" w14:textId="5AA43CFE" w:rsidR="00B318F0" w:rsidRDefault="00B318F0" w:rsidP="00146262">
            <w:r>
              <w:rPr>
                <w:rFonts w:hint="eastAsia"/>
              </w:rPr>
              <w:t>支店名</w:t>
            </w:r>
          </w:p>
        </w:tc>
        <w:tc>
          <w:tcPr>
            <w:tcW w:w="7331" w:type="dxa"/>
          </w:tcPr>
          <w:p w14:paraId="43A9013D" w14:textId="77777777" w:rsidR="00B318F0" w:rsidRDefault="00B318F0" w:rsidP="00146262"/>
        </w:tc>
      </w:tr>
      <w:tr w:rsidR="00B318F0" w14:paraId="16C07F65" w14:textId="77777777" w:rsidTr="00B318F0">
        <w:tc>
          <w:tcPr>
            <w:tcW w:w="2405" w:type="dxa"/>
          </w:tcPr>
          <w:p w14:paraId="5BC50E4E" w14:textId="0B6227F6" w:rsidR="00B318F0" w:rsidRDefault="00B318F0" w:rsidP="00146262">
            <w:r>
              <w:rPr>
                <w:rFonts w:hint="eastAsia"/>
              </w:rPr>
              <w:t>口座種類</w:t>
            </w:r>
          </w:p>
        </w:tc>
        <w:tc>
          <w:tcPr>
            <w:tcW w:w="7331" w:type="dxa"/>
          </w:tcPr>
          <w:p w14:paraId="31C2BC59" w14:textId="05BDEA4F" w:rsidR="00B318F0" w:rsidRDefault="0026388E" w:rsidP="00146262">
            <w:r>
              <w:rPr>
                <w:rFonts w:hint="eastAsia"/>
              </w:rPr>
              <w:t>普通　　・　　当座</w:t>
            </w:r>
          </w:p>
        </w:tc>
      </w:tr>
      <w:tr w:rsidR="00B318F0" w14:paraId="1F07812E" w14:textId="77777777" w:rsidTr="00B318F0">
        <w:tc>
          <w:tcPr>
            <w:tcW w:w="2405" w:type="dxa"/>
          </w:tcPr>
          <w:p w14:paraId="71E41018" w14:textId="09A0735D" w:rsidR="00B318F0" w:rsidRDefault="00B318F0" w:rsidP="00146262">
            <w:r>
              <w:rPr>
                <w:rFonts w:hint="eastAsia"/>
              </w:rPr>
              <w:t>口座番号</w:t>
            </w:r>
          </w:p>
        </w:tc>
        <w:tc>
          <w:tcPr>
            <w:tcW w:w="7331" w:type="dxa"/>
          </w:tcPr>
          <w:p w14:paraId="554A50B8" w14:textId="77777777" w:rsidR="00B318F0" w:rsidRDefault="00B318F0" w:rsidP="00146262"/>
        </w:tc>
      </w:tr>
      <w:tr w:rsidR="00B318F0" w14:paraId="08DB2F43" w14:textId="77777777" w:rsidTr="00B318F0">
        <w:tc>
          <w:tcPr>
            <w:tcW w:w="2405" w:type="dxa"/>
          </w:tcPr>
          <w:p w14:paraId="7DF38F7C" w14:textId="43184625" w:rsidR="00B318F0" w:rsidRDefault="00B318F0" w:rsidP="00146262">
            <w:r>
              <w:rPr>
                <w:rFonts w:hint="eastAsia"/>
              </w:rPr>
              <w:t>口座名義（漢字）</w:t>
            </w:r>
          </w:p>
        </w:tc>
        <w:tc>
          <w:tcPr>
            <w:tcW w:w="7331" w:type="dxa"/>
          </w:tcPr>
          <w:p w14:paraId="03D476B8" w14:textId="77777777" w:rsidR="00B318F0" w:rsidRDefault="00B318F0" w:rsidP="00146262"/>
        </w:tc>
      </w:tr>
      <w:tr w:rsidR="00B318F0" w14:paraId="5FF0BECE" w14:textId="77777777" w:rsidTr="00B318F0">
        <w:tc>
          <w:tcPr>
            <w:tcW w:w="2405" w:type="dxa"/>
          </w:tcPr>
          <w:p w14:paraId="5BB0DC94" w14:textId="3B791EB7" w:rsidR="00B318F0" w:rsidRDefault="00B318F0" w:rsidP="00146262">
            <w:r>
              <w:rPr>
                <w:rFonts w:hint="eastAsia"/>
              </w:rPr>
              <w:t>口座名義（ふりがな）</w:t>
            </w:r>
          </w:p>
        </w:tc>
        <w:tc>
          <w:tcPr>
            <w:tcW w:w="7331" w:type="dxa"/>
          </w:tcPr>
          <w:p w14:paraId="2B0AFF4C" w14:textId="77777777" w:rsidR="00B318F0" w:rsidRDefault="00B318F0" w:rsidP="00146262"/>
        </w:tc>
      </w:tr>
    </w:tbl>
    <w:p w14:paraId="6EF63378" w14:textId="7DCA03AB" w:rsidR="0013356F" w:rsidRDefault="00B318F0" w:rsidP="00146262">
      <w:r>
        <w:rPr>
          <w:rFonts w:hint="eastAsia"/>
        </w:rPr>
        <w:t>※　入会日が不明な場合は、</w:t>
      </w:r>
      <w:r w:rsidRPr="00B318F0">
        <w:t>mycoplasma@ml.nagasaki-u.ac.jp</w:t>
      </w:r>
      <w:r>
        <w:rPr>
          <w:rFonts w:hint="eastAsia"/>
        </w:rPr>
        <w:t>までお問い合わせください。</w:t>
      </w:r>
    </w:p>
    <w:p w14:paraId="3F27BAEA" w14:textId="723A6C49" w:rsidR="0013356F" w:rsidRPr="00B318F0" w:rsidRDefault="0013356F" w:rsidP="00146262"/>
    <w:p w14:paraId="6C228872" w14:textId="77777777" w:rsidR="0022546B" w:rsidRPr="00146262" w:rsidRDefault="0022546B" w:rsidP="003F1454">
      <w:pPr>
        <w:widowControl/>
        <w:jc w:val="left"/>
      </w:pPr>
    </w:p>
    <w:sectPr w:rsidR="0022546B" w:rsidRPr="00146262" w:rsidSect="00A04EF2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1B925" w14:textId="77777777" w:rsidR="00A04EF2" w:rsidRDefault="00A04EF2" w:rsidP="009132D3">
      <w:r>
        <w:separator/>
      </w:r>
    </w:p>
  </w:endnote>
  <w:endnote w:type="continuationSeparator" w:id="0">
    <w:p w14:paraId="01ED053F" w14:textId="77777777" w:rsidR="00A04EF2" w:rsidRDefault="00A04EF2" w:rsidP="00913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8E39" w14:textId="77777777" w:rsidR="00A04EF2" w:rsidRDefault="00A04EF2" w:rsidP="009132D3">
      <w:r>
        <w:separator/>
      </w:r>
    </w:p>
  </w:footnote>
  <w:footnote w:type="continuationSeparator" w:id="0">
    <w:p w14:paraId="6F774EC0" w14:textId="77777777" w:rsidR="00A04EF2" w:rsidRDefault="00A04EF2" w:rsidP="009132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CC0B78"/>
    <w:multiLevelType w:val="hybridMultilevel"/>
    <w:tmpl w:val="8AA416A8"/>
    <w:lvl w:ilvl="0" w:tplc="D6D07E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5C683BDE"/>
    <w:multiLevelType w:val="hybridMultilevel"/>
    <w:tmpl w:val="CEF8B02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5FF46BDC"/>
    <w:multiLevelType w:val="hybridMultilevel"/>
    <w:tmpl w:val="295AC334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6F427449"/>
    <w:multiLevelType w:val="hybridMultilevel"/>
    <w:tmpl w:val="BF7C9510"/>
    <w:lvl w:ilvl="0" w:tplc="0409000F">
      <w:start w:val="1"/>
      <w:numFmt w:val="decimal"/>
      <w:lvlText w:val="%1."/>
      <w:lvlJc w:val="left"/>
      <w:pPr>
        <w:ind w:left="1280" w:hanging="440"/>
      </w:pPr>
    </w:lvl>
    <w:lvl w:ilvl="1" w:tplc="04090017" w:tentative="1">
      <w:start w:val="1"/>
      <w:numFmt w:val="aiueoFullWidth"/>
      <w:lvlText w:val="(%2)"/>
      <w:lvlJc w:val="left"/>
      <w:pPr>
        <w:ind w:left="1720" w:hanging="440"/>
      </w:pPr>
    </w:lvl>
    <w:lvl w:ilvl="2" w:tplc="04090011" w:tentative="1">
      <w:start w:val="1"/>
      <w:numFmt w:val="decimalEnclosedCircle"/>
      <w:lvlText w:val="%3"/>
      <w:lvlJc w:val="lef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7" w:tentative="1">
      <w:start w:val="1"/>
      <w:numFmt w:val="aiueoFullWidth"/>
      <w:lvlText w:val="(%5)"/>
      <w:lvlJc w:val="left"/>
      <w:pPr>
        <w:ind w:left="3040" w:hanging="440"/>
      </w:pPr>
    </w:lvl>
    <w:lvl w:ilvl="5" w:tplc="04090011" w:tentative="1">
      <w:start w:val="1"/>
      <w:numFmt w:val="decimalEnclosedCircle"/>
      <w:lvlText w:val="%6"/>
      <w:lvlJc w:val="lef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7" w:tentative="1">
      <w:start w:val="1"/>
      <w:numFmt w:val="aiueoFullWidth"/>
      <w:lvlText w:val="(%8)"/>
      <w:lvlJc w:val="left"/>
      <w:pPr>
        <w:ind w:left="4360" w:hanging="440"/>
      </w:pPr>
    </w:lvl>
    <w:lvl w:ilvl="8" w:tplc="04090011" w:tentative="1">
      <w:start w:val="1"/>
      <w:numFmt w:val="decimalEnclosedCircle"/>
      <w:lvlText w:val="%9"/>
      <w:lvlJc w:val="left"/>
      <w:pPr>
        <w:ind w:left="4800" w:hanging="440"/>
      </w:pPr>
    </w:lvl>
  </w:abstractNum>
  <w:num w:numId="1" w16cid:durableId="1962372145">
    <w:abstractNumId w:val="0"/>
  </w:num>
  <w:num w:numId="2" w16cid:durableId="1195456878">
    <w:abstractNumId w:val="2"/>
  </w:num>
  <w:num w:numId="3" w16cid:durableId="1621184573">
    <w:abstractNumId w:val="3"/>
  </w:num>
  <w:num w:numId="4" w16cid:durableId="6559575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zEztzQ3NTU2NDRS0lEKTi0uzszPAykwrgUAzHaGdCwAAAA="/>
  </w:docVars>
  <w:rsids>
    <w:rsidRoot w:val="00146262"/>
    <w:rsid w:val="00102A07"/>
    <w:rsid w:val="0013356F"/>
    <w:rsid w:val="00146262"/>
    <w:rsid w:val="001F124C"/>
    <w:rsid w:val="0022546B"/>
    <w:rsid w:val="0026388E"/>
    <w:rsid w:val="00292BD4"/>
    <w:rsid w:val="002A3B4B"/>
    <w:rsid w:val="003F1454"/>
    <w:rsid w:val="00441ADF"/>
    <w:rsid w:val="00531451"/>
    <w:rsid w:val="005F4838"/>
    <w:rsid w:val="00673228"/>
    <w:rsid w:val="00692A24"/>
    <w:rsid w:val="006C692B"/>
    <w:rsid w:val="00715647"/>
    <w:rsid w:val="007F64FE"/>
    <w:rsid w:val="00847203"/>
    <w:rsid w:val="0088674C"/>
    <w:rsid w:val="009132D3"/>
    <w:rsid w:val="00917004"/>
    <w:rsid w:val="00A04EF2"/>
    <w:rsid w:val="00B125F1"/>
    <w:rsid w:val="00B14A07"/>
    <w:rsid w:val="00B318F0"/>
    <w:rsid w:val="00BB4C52"/>
    <w:rsid w:val="00C102B7"/>
    <w:rsid w:val="00D275AE"/>
    <w:rsid w:val="00E01895"/>
    <w:rsid w:val="00E62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51D7301"/>
  <w15:chartTrackingRefBased/>
  <w15:docId w15:val="{E43B17C4-A34C-4D22-B497-9F097DBE6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132D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9132D3"/>
  </w:style>
  <w:style w:type="paragraph" w:styleId="a5">
    <w:name w:val="footer"/>
    <w:basedOn w:val="a"/>
    <w:link w:val="a6"/>
    <w:uiPriority w:val="99"/>
    <w:unhideWhenUsed/>
    <w:rsid w:val="009132D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9132D3"/>
  </w:style>
  <w:style w:type="paragraph" w:styleId="a7">
    <w:name w:val="Date"/>
    <w:basedOn w:val="a"/>
    <w:next w:val="a"/>
    <w:link w:val="a8"/>
    <w:uiPriority w:val="99"/>
    <w:semiHidden/>
    <w:unhideWhenUsed/>
    <w:rsid w:val="009132D3"/>
  </w:style>
  <w:style w:type="character" w:customStyle="1" w:styleId="a8">
    <w:name w:val="日付 (文字)"/>
    <w:basedOn w:val="a0"/>
    <w:link w:val="a7"/>
    <w:uiPriority w:val="99"/>
    <w:semiHidden/>
    <w:rsid w:val="009132D3"/>
  </w:style>
  <w:style w:type="table" w:styleId="a9">
    <w:name w:val="Table Grid"/>
    <w:basedOn w:val="a1"/>
    <w:uiPriority w:val="39"/>
    <w:rsid w:val="009132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Revision"/>
    <w:hidden/>
    <w:uiPriority w:val="99"/>
    <w:semiHidden/>
    <w:rsid w:val="005F4838"/>
  </w:style>
  <w:style w:type="paragraph" w:styleId="ab">
    <w:name w:val="List Paragraph"/>
    <w:basedOn w:val="a"/>
    <w:uiPriority w:val="34"/>
    <w:qFormat/>
    <w:rsid w:val="00B14A07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22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UMIKAWA KOICHI</dc:creator>
  <cp:keywords/>
  <dc:description/>
  <cp:lastModifiedBy>TASHIRO, Masato</cp:lastModifiedBy>
  <cp:revision>10</cp:revision>
  <dcterms:created xsi:type="dcterms:W3CDTF">2023-03-27T05:16:00Z</dcterms:created>
  <dcterms:modified xsi:type="dcterms:W3CDTF">2024-04-02T11:32:00Z</dcterms:modified>
</cp:coreProperties>
</file>